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DEA59" w14:textId="77777777" w:rsidR="00C11A25" w:rsidRDefault="0007044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803D52A" w14:textId="63D28677" w:rsidR="00070442" w:rsidRPr="00DB048A" w:rsidRDefault="0007044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С минаването на дните и времето до празниците изчезва, затова ние се включваме като „ангели спасители“ . Целта ни е да помогнем на децата, да имат една незабравима коледа. </w:t>
            </w:r>
            <w:r w:rsidR="00DB048A">
              <w:rPr>
                <w:rFonts w:ascii="Calibri" w:eastAsia="Calibri" w:hAnsi="Calibri" w:cs="Calibri"/>
                <w:lang w:val="bg-BG"/>
              </w:rPr>
              <w:t xml:space="preserve">За тази цел ще трябва да обединим усилия със 3 компании.  Първата е </w:t>
            </w:r>
            <w:r w:rsidR="00DB048A">
              <w:rPr>
                <w:rFonts w:ascii="Calibri" w:eastAsia="Calibri" w:hAnsi="Calibri" w:cs="Calibri"/>
                <w:lang w:val="en-US"/>
              </w:rPr>
              <w:t>SOCIAL JUSTICE WARRIORS</w:t>
            </w:r>
            <w:r w:rsidR="00DB048A">
              <w:rPr>
                <w:rFonts w:ascii="Calibri" w:eastAsia="Calibri" w:hAnsi="Calibri" w:cs="Calibri"/>
                <w:lang w:val="bg-BG"/>
              </w:rPr>
              <w:t xml:space="preserve">, която ще ни помогне с изграждането на бързи,  динамични </w:t>
            </w:r>
            <w:r w:rsidR="00E365E4">
              <w:rPr>
                <w:rFonts w:ascii="Calibri" w:eastAsia="Calibri" w:hAnsi="Calibri" w:cs="Calibri"/>
                <w:lang w:val="bg-BG"/>
              </w:rPr>
              <w:t xml:space="preserve"> и</w:t>
            </w:r>
            <w:r w:rsidR="00DB048A">
              <w:rPr>
                <w:rFonts w:ascii="Calibri" w:eastAsia="Calibri" w:hAnsi="Calibri" w:cs="Calibri"/>
                <w:lang w:val="bg-BG"/>
              </w:rPr>
              <w:t xml:space="preserve"> интересени </w:t>
            </w:r>
            <w:r w:rsidR="00E365E4">
              <w:rPr>
                <w:rFonts w:ascii="Calibri" w:eastAsia="Calibri" w:hAnsi="Calibri" w:cs="Calibri"/>
                <w:lang w:val="bg-BG"/>
              </w:rPr>
              <w:t>страници,</w:t>
            </w:r>
            <w:r w:rsidR="00DB048A">
              <w:rPr>
                <w:rFonts w:ascii="Calibri" w:eastAsia="Calibri" w:hAnsi="Calibri" w:cs="Calibri"/>
                <w:lang w:val="bg-BG"/>
              </w:rPr>
              <w:t xml:space="preserve"> изпълнени с невероятни </w:t>
            </w:r>
            <w:r w:rsidR="00E365E4">
              <w:rPr>
                <w:rFonts w:ascii="Calibri" w:eastAsia="Calibri" w:hAnsi="Calibri" w:cs="Calibri"/>
                <w:lang w:val="bg-BG"/>
              </w:rPr>
              <w:t xml:space="preserve">модели на </w:t>
            </w:r>
            <w:r w:rsidR="00DB048A">
              <w:rPr>
                <w:rFonts w:ascii="Calibri" w:eastAsia="Calibri" w:hAnsi="Calibri" w:cs="Calibri"/>
                <w:lang w:val="bg-BG"/>
              </w:rPr>
              <w:t>играчки,</w:t>
            </w:r>
            <w:r w:rsidR="00E365E4">
              <w:rPr>
                <w:rFonts w:ascii="Calibri" w:eastAsia="Calibri" w:hAnsi="Calibri" w:cs="Calibri"/>
                <w:lang w:val="bg-BG"/>
              </w:rPr>
              <w:t xml:space="preserve"> в различни</w:t>
            </w:r>
            <w:r w:rsidR="00DB048A">
              <w:rPr>
                <w:rFonts w:ascii="Calibri" w:eastAsia="Calibri" w:hAnsi="Calibri" w:cs="Calibri"/>
                <w:lang w:val="bg-BG"/>
              </w:rPr>
              <w:t xml:space="preserve"> социални мрежи</w:t>
            </w:r>
            <w:r w:rsidR="00E365E4">
              <w:rPr>
                <w:rFonts w:ascii="Calibri" w:eastAsia="Calibri" w:hAnsi="Calibri" w:cs="Calibri"/>
                <w:lang w:val="bg-BG"/>
              </w:rPr>
              <w:t>:</w:t>
            </w:r>
            <w:r w:rsidR="00DB048A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DB048A">
              <w:rPr>
                <w:rFonts w:ascii="Calibri" w:eastAsia="Calibri" w:hAnsi="Calibri" w:cs="Calibri"/>
                <w:lang w:val="en-US"/>
              </w:rPr>
              <w:t xml:space="preserve">Facebook, Instagram </w:t>
            </w:r>
            <w:r w:rsidR="00DB048A">
              <w:rPr>
                <w:rFonts w:ascii="Calibri" w:eastAsia="Calibri" w:hAnsi="Calibri" w:cs="Calibri"/>
                <w:lang w:val="bg-BG"/>
              </w:rPr>
              <w:t xml:space="preserve">и </w:t>
            </w:r>
            <w:r w:rsidR="00DB048A">
              <w:rPr>
                <w:rFonts w:ascii="Calibri" w:eastAsia="Calibri" w:hAnsi="Calibri" w:cs="Calibri"/>
                <w:lang w:val="en-US"/>
              </w:rPr>
              <w:t>Twitter</w:t>
            </w:r>
            <w:r w:rsidR="00DB048A">
              <w:rPr>
                <w:rFonts w:ascii="Calibri" w:eastAsia="Calibri" w:hAnsi="Calibri" w:cs="Calibri"/>
                <w:lang w:val="bg-BG"/>
              </w:rPr>
              <w:t xml:space="preserve">. Втората е </w:t>
            </w:r>
            <w:r w:rsidR="00DB048A">
              <w:rPr>
                <w:rFonts w:ascii="Calibri" w:eastAsia="Calibri" w:hAnsi="Calibri" w:cs="Calibri"/>
                <w:lang w:val="en-US"/>
              </w:rPr>
              <w:t xml:space="preserve">EVIL BANK, </w:t>
            </w:r>
            <w:r w:rsidR="00DB048A">
              <w:rPr>
                <w:rFonts w:ascii="Calibri" w:eastAsia="Calibri" w:hAnsi="Calibri" w:cs="Calibri"/>
                <w:lang w:val="bg-BG"/>
              </w:rPr>
              <w:t xml:space="preserve">която, от </w:t>
            </w:r>
            <w:r w:rsidR="00DB048A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DB048A">
              <w:rPr>
                <w:rFonts w:ascii="Calibri" w:eastAsia="Calibri" w:hAnsi="Calibri" w:cs="Calibri"/>
                <w:lang w:val="bg-BG"/>
              </w:rPr>
              <w:t xml:space="preserve">своя страна, ще ни помогне с финансирането, за да можем да правим повече играчки. Последната организация, но не и по важност, е </w:t>
            </w:r>
            <w:r w:rsidR="00DB048A">
              <w:rPr>
                <w:rFonts w:ascii="Calibri" w:eastAsia="Calibri" w:hAnsi="Calibri" w:cs="Calibri"/>
                <w:lang w:val="en-US"/>
              </w:rPr>
              <w:t xml:space="preserve"> KILL THE WORLD</w:t>
            </w:r>
            <w:r w:rsidR="00DB048A">
              <w:rPr>
                <w:rFonts w:ascii="Calibri" w:eastAsia="Calibri" w:hAnsi="Calibri" w:cs="Calibri"/>
                <w:lang w:val="bg-BG"/>
              </w:rPr>
              <w:t>,</w:t>
            </w:r>
            <w:r w:rsidR="00EB731A">
              <w:rPr>
                <w:rFonts w:ascii="Calibri" w:eastAsia="Calibri" w:hAnsi="Calibri" w:cs="Calibri"/>
                <w:lang w:val="bg-BG"/>
              </w:rPr>
              <w:t xml:space="preserve"> която ще ни помогне, с отстраняването на нашите врагове.</w:t>
            </w:r>
            <w:r w:rsidR="00DB048A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EB731A">
              <w:rPr>
                <w:rFonts w:ascii="Calibri" w:eastAsia="Calibri" w:hAnsi="Calibri" w:cs="Calibri"/>
                <w:lang w:val="bg-BG"/>
              </w:rPr>
              <w:t>Б</w:t>
            </w:r>
            <w:r w:rsidR="00DB048A">
              <w:rPr>
                <w:rFonts w:ascii="Calibri" w:eastAsia="Calibri" w:hAnsi="Calibri" w:cs="Calibri"/>
                <w:lang w:val="bg-BG"/>
              </w:rPr>
              <w:t>ез нея, всички тези усилия няма да си заслужават</w:t>
            </w:r>
            <w:r w:rsidR="00EB731A">
              <w:rPr>
                <w:rFonts w:ascii="Calibri" w:eastAsia="Calibri" w:hAnsi="Calibri" w:cs="Calibri"/>
                <w:lang w:val="bg-BG"/>
              </w:rPr>
              <w:t>, з</w:t>
            </w:r>
            <w:r w:rsidR="00E365E4">
              <w:rPr>
                <w:rFonts w:ascii="Calibri" w:eastAsia="Calibri" w:hAnsi="Calibri" w:cs="Calibri"/>
                <w:lang w:val="bg-BG"/>
              </w:rPr>
              <w:t>ащото враговете, нахални и лицемерни, няма да оставят красотата на Коледа да блещука по снежеца, декемврийски.</w:t>
            </w:r>
            <w:r w:rsidR="00EB731A">
              <w:rPr>
                <w:rFonts w:ascii="Calibri" w:eastAsia="Calibri" w:hAnsi="Calibri" w:cs="Calibri"/>
                <w:lang w:val="bg-BG"/>
              </w:rPr>
              <w:t xml:space="preserve"> Това е нашия план за създаването на един  прекрасен празник, който вечно ще бъде помнен сред хората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0E53D0E2" w:rsidR="00C11A25" w:rsidRPr="00C11A25" w:rsidRDefault="00070442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01CE485" w:rsidR="00C11A25" w:rsidRPr="00C11A25" w:rsidRDefault="00070442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436BA09F" w:rsidR="00C11A25" w:rsidRPr="00C11A25" w:rsidRDefault="00070442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36AF93D" w:rsidR="00610CD6" w:rsidRPr="00E85C6E" w:rsidRDefault="00E85C6E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2F67866A" w:rsidR="00610CD6" w:rsidRPr="00E85C6E" w:rsidRDefault="00E85C6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22.10.2021 / 13:07 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515721B5" w:rsidR="00610CD6" w:rsidRPr="00E85C6E" w:rsidRDefault="00E85C6E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42F2EFA" w:rsidR="00610CD6" w:rsidRPr="00E85C6E" w:rsidRDefault="00E85C6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22.10.2021 / 13:07 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4E88711D" w:rsidR="00610CD6" w:rsidRPr="00E85C6E" w:rsidRDefault="00E85C6E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4B025AD" w:rsidR="00610CD6" w:rsidRPr="00E85C6E" w:rsidRDefault="00E85C6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22.10.2021 / 13:08 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F211C90" w:rsidR="00610CD6" w:rsidRPr="00E85C6E" w:rsidRDefault="00E85C6E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3A62DBF6" w:rsidR="00610CD6" w:rsidRPr="00E85C6E" w:rsidRDefault="00E85C6E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23</w:t>
            </w:r>
            <w:r>
              <w:rPr>
                <w:rFonts w:ascii="Calibri" w:eastAsia="Calibri" w:hAnsi="Calibri" w:cs="Calibri"/>
                <w:lang w:val="en-US"/>
              </w:rPr>
              <w:t>.10.2021 / 18:12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13D3625E" w:rsidR="00B85B8D" w:rsidRDefault="00E85C6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24EA1071" w:rsidR="00B85B8D" w:rsidRDefault="00E85C6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021 / 18:32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5F3699FE" w:rsidR="00B85B8D" w:rsidRDefault="00E85C6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6A2F6A8F" w:rsidR="00B85B8D" w:rsidRDefault="00E85C6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021 / 18:49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70442"/>
    <w:rsid w:val="00215C82"/>
    <w:rsid w:val="00610CD6"/>
    <w:rsid w:val="006751DC"/>
    <w:rsid w:val="00B85B8D"/>
    <w:rsid w:val="00C11A25"/>
    <w:rsid w:val="00DB048A"/>
    <w:rsid w:val="00E365E4"/>
    <w:rsid w:val="00E85C6E"/>
    <w:rsid w:val="00EB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Николай Недялков</cp:lastModifiedBy>
  <cp:revision>7</cp:revision>
  <dcterms:created xsi:type="dcterms:W3CDTF">2020-10-01T08:06:00Z</dcterms:created>
  <dcterms:modified xsi:type="dcterms:W3CDTF">2021-10-23T15:51:00Z</dcterms:modified>
</cp:coreProperties>
</file>